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B6FC5B" w14:textId="77777777" w:rsidR="0023355F" w:rsidRPr="0023355F" w:rsidRDefault="0023355F" w:rsidP="002335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335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pandas </w:t>
      </w:r>
      <w:r w:rsidRPr="002335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as</w:t>
      </w:r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pd</w:t>
      </w:r>
    </w:p>
    <w:p w14:paraId="7CFC32C7" w14:textId="77777777" w:rsidR="0023355F" w:rsidRPr="0023355F" w:rsidRDefault="0023355F" w:rsidP="002335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335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seaborn </w:t>
      </w:r>
      <w:r w:rsidRPr="002335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as</w:t>
      </w:r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ns</w:t>
      </w:r>
      <w:proofErr w:type="spellEnd"/>
    </w:p>
    <w:p w14:paraId="72350915" w14:textId="77777777" w:rsidR="0023355F" w:rsidRPr="0023355F" w:rsidRDefault="0023355F" w:rsidP="002335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335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proofErr w:type="gramStart"/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tplotlib.pyplot</w:t>
      </w:r>
      <w:proofErr w:type="spellEnd"/>
      <w:proofErr w:type="gramEnd"/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r w:rsidRPr="0023355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as</w:t>
      </w:r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  <w:proofErr w:type="spellStart"/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lt</w:t>
      </w:r>
      <w:proofErr w:type="spellEnd"/>
    </w:p>
    <w:p w14:paraId="77AA5027" w14:textId="77777777" w:rsidR="0023355F" w:rsidRPr="0023355F" w:rsidRDefault="0023355F" w:rsidP="002335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5B7C4F7" w14:textId="5E8246B6" w:rsidR="00E02EAB" w:rsidRDefault="0023355F">
      <w:r>
        <w:t>using these libraries to get pivot table and heatmap</w:t>
      </w:r>
    </w:p>
    <w:p w14:paraId="46DFA170" w14:textId="0C41200E" w:rsidR="0023355F" w:rsidRDefault="0023355F"/>
    <w:p w14:paraId="576803D5" w14:textId="77777777" w:rsidR="0023355F" w:rsidRPr="0023355F" w:rsidRDefault="0023355F" w:rsidP="002335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C67EE0D" w14:textId="77777777" w:rsidR="0023355F" w:rsidRPr="0023355F" w:rsidRDefault="0023355F" w:rsidP="002335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f=</w:t>
      </w:r>
      <w:proofErr w:type="spellStart"/>
      <w:proofErr w:type="gramStart"/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d.read</w:t>
      </w:r>
      <w:proofErr w:type="gramEnd"/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csv</w:t>
      </w:r>
      <w:proofErr w:type="spellEnd"/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335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nan Malhotra-ASSIGNMENT3.csv"</w:t>
      </w:r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A24433C" w14:textId="77777777" w:rsidR="0023355F" w:rsidRPr="0023355F" w:rsidRDefault="0023355F" w:rsidP="002335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f.head</w:t>
      </w:r>
      <w:proofErr w:type="spellEnd"/>
      <w:proofErr w:type="gramEnd"/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6C343ED1" w14:textId="77777777" w:rsidR="0023355F" w:rsidRPr="0023355F" w:rsidRDefault="0023355F" w:rsidP="002335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9776ECF" w14:textId="3D3BD924" w:rsidR="0023355F" w:rsidRDefault="0023355F">
      <w:r>
        <w:t xml:space="preserve">imported the data set to use within the python </w:t>
      </w:r>
    </w:p>
    <w:p w14:paraId="3C0620CE" w14:textId="522559CC" w:rsidR="0023355F" w:rsidRDefault="0023355F"/>
    <w:p w14:paraId="00A54526" w14:textId="77777777" w:rsidR="0023355F" w:rsidRPr="0023355F" w:rsidRDefault="0023355F" w:rsidP="0023355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F5A7BD3" w14:textId="77777777" w:rsidR="0023355F" w:rsidRPr="0023355F" w:rsidRDefault="0023355F" w:rsidP="002335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f2 = </w:t>
      </w:r>
      <w:proofErr w:type="spellStart"/>
      <w:proofErr w:type="gramStart"/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f.pivot</w:t>
      </w:r>
      <w:proofErr w:type="spellEnd"/>
      <w:proofErr w:type="gramEnd"/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335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ountry'</w:t>
      </w:r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335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year'</w:t>
      </w:r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335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2335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lifeExp</w:t>
      </w:r>
      <w:proofErr w:type="spellEnd"/>
      <w:r w:rsidRPr="002335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D4D3043" w14:textId="77777777" w:rsidR="0023355F" w:rsidRPr="0023355F" w:rsidRDefault="0023355F" w:rsidP="002335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3355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df2)</w:t>
      </w:r>
    </w:p>
    <w:p w14:paraId="7DF2D493" w14:textId="5BDDDBC0" w:rsidR="0023355F" w:rsidRDefault="0023355F">
      <w:r>
        <w:t>created pivot table using year on x-axis</w:t>
      </w:r>
    </w:p>
    <w:p w14:paraId="69442C1D" w14:textId="178D34F5" w:rsidR="0023355F" w:rsidRDefault="0023355F">
      <w:r>
        <w:t>country on y axis</w:t>
      </w:r>
    </w:p>
    <w:p w14:paraId="1F3555FA" w14:textId="0D15B212" w:rsidR="0023355F" w:rsidRDefault="0023355F">
      <w:r>
        <w:t xml:space="preserve">and </w:t>
      </w:r>
      <w:proofErr w:type="spellStart"/>
      <w:r>
        <w:t>lifeExp</w:t>
      </w:r>
      <w:proofErr w:type="spellEnd"/>
      <w:r>
        <w:t xml:space="preserve"> to fill data cells</w:t>
      </w:r>
    </w:p>
    <w:p w14:paraId="145D1137" w14:textId="0F023CEC" w:rsidR="0023355F" w:rsidRDefault="0023355F">
      <w:r>
        <w:t>then printed it</w:t>
      </w:r>
    </w:p>
    <w:p w14:paraId="3AFCFE67" w14:textId="16B87808" w:rsidR="0023355F" w:rsidRDefault="0023355F"/>
    <w:p w14:paraId="24D32DB5" w14:textId="77777777" w:rsidR="0023355F" w:rsidRPr="0023355F" w:rsidRDefault="0023355F" w:rsidP="002335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ns.heatmap</w:t>
      </w:r>
      <w:proofErr w:type="spellEnd"/>
      <w:proofErr w:type="gramEnd"/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df2).</w:t>
      </w:r>
      <w:proofErr w:type="spellStart"/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get_figure</w:t>
      </w:r>
      <w:proofErr w:type="spellEnd"/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.</w:t>
      </w:r>
      <w:proofErr w:type="spellStart"/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avefig</w:t>
      </w:r>
      <w:proofErr w:type="spellEnd"/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335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heatmap1.png'</w:t>
      </w:r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48D3E23" w14:textId="77777777" w:rsidR="0023355F" w:rsidRPr="0023355F" w:rsidRDefault="0023355F" w:rsidP="0023355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lt.show</w:t>
      </w:r>
      <w:proofErr w:type="spellEnd"/>
      <w:proofErr w:type="gramEnd"/>
      <w:r w:rsidRPr="0023355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4995A632" w14:textId="77777777" w:rsidR="0023355F" w:rsidRPr="0023355F" w:rsidRDefault="0023355F" w:rsidP="0023355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DE190BD" w14:textId="4C7B28FA" w:rsidR="0023355F" w:rsidRDefault="0023355F">
      <w:r>
        <w:t>used seaborne to create a heatmap using the pivot table</w:t>
      </w:r>
    </w:p>
    <w:p w14:paraId="2BDFD36A" w14:textId="5A2E710A" w:rsidR="0023355F" w:rsidRDefault="0023355F">
      <w:pPr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</w:pPr>
      <w:r>
        <w:t xml:space="preserve">then saved the fig as </w:t>
      </w:r>
      <w:r w:rsidRPr="0023355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heatmap1.png'</w:t>
      </w:r>
    </w:p>
    <w:p w14:paraId="42B362E0" w14:textId="13A6D363" w:rsidR="0023355F" w:rsidRDefault="0023355F">
      <w:r>
        <w:t>used the show within matplotlib to see the heatmap within python</w:t>
      </w:r>
      <w:bookmarkStart w:id="0" w:name="_GoBack"/>
      <w:bookmarkEnd w:id="0"/>
    </w:p>
    <w:sectPr w:rsidR="002335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MDYzMzc2MTIyMTBS0lEKTi0uzszPAykwrAUATowPtywAAAA="/>
  </w:docVars>
  <w:rsids>
    <w:rsidRoot w:val="000B7518"/>
    <w:rsid w:val="000B7518"/>
    <w:rsid w:val="0023355F"/>
    <w:rsid w:val="00E02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07B57"/>
  <w15:chartTrackingRefBased/>
  <w15:docId w15:val="{D38B1EFE-65DF-4C4B-B6F8-B861B677E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760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1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70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58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4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98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8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86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92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1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86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7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3</Words>
  <Characters>532</Characters>
  <Application>Microsoft Office Word</Application>
  <DocSecurity>0</DocSecurity>
  <Lines>4</Lines>
  <Paragraphs>1</Paragraphs>
  <ScaleCrop>false</ScaleCrop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n Malhotra</dc:creator>
  <cp:keywords/>
  <dc:description/>
  <cp:lastModifiedBy>Manan Malhotra</cp:lastModifiedBy>
  <cp:revision>2</cp:revision>
  <dcterms:created xsi:type="dcterms:W3CDTF">2021-08-18T18:07:00Z</dcterms:created>
  <dcterms:modified xsi:type="dcterms:W3CDTF">2021-08-18T18:11:00Z</dcterms:modified>
</cp:coreProperties>
</file>